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ED90B4" w14:textId="77777777" w:rsidR="00BF3E14" w:rsidRPr="00363B34" w:rsidRDefault="00BF3E14" w:rsidP="00BF3E14">
      <w:pPr>
        <w:pStyle w:val="mystyle1"/>
        <w:rPr>
          <w:rFonts w:asciiTheme="majorHAnsi" w:hAnsiTheme="majorHAnsi" w:cstheme="majorHAnsi"/>
          <w:sz w:val="24"/>
          <w:szCs w:val="24"/>
        </w:rPr>
      </w:pPr>
      <w:r w:rsidRPr="00363B34">
        <w:rPr>
          <w:rFonts w:asciiTheme="majorHAnsi" w:hAnsiTheme="majorHAnsi" w:cstheme="majorHAnsi"/>
          <w:sz w:val="24"/>
          <w:szCs w:val="24"/>
        </w:rPr>
        <w:t>Text for mystyle1</w:t>
      </w:r>
    </w:p>
    <w:p w14:paraId="0DE35E0A" w14:textId="77777777" w:rsidR="00BF3E14" w:rsidRDefault="00BF3E14" w:rsidP="00BF3E14"/>
    <w:p w14:paraId="669B6399" w14:textId="77777777" w:rsidR="00BF3E14" w:rsidRPr="00395785" w:rsidRDefault="00BF3E14" w:rsidP="006F678E">
      <w:pPr>
        <w:pStyle w:val="mystyle2"/>
        <w:rPr>
          <w:i/>
        </w:rPr>
      </w:pPr>
      <w:r w:rsidRPr="00395785">
        <w:t xml:space="preserve">Text for </w:t>
      </w:r>
      <w:r w:rsidRPr="006F678E">
        <w:t>mystyle2</w:t>
      </w:r>
    </w:p>
    <w:p w14:paraId="6CFD188C" w14:textId="77777777" w:rsidR="00BF3E14" w:rsidRDefault="00BF3E14" w:rsidP="00BF3E14"/>
    <w:p w14:paraId="44A3B59C" w14:textId="77777777" w:rsidR="00BF3E14" w:rsidRPr="00395785" w:rsidRDefault="00BF3E14" w:rsidP="00BF3E14">
      <w:pPr>
        <w:pStyle w:val="mystyle3"/>
        <w:rPr>
          <w:rFonts w:asciiTheme="majorHAnsi" w:hAnsiTheme="majorHAnsi" w:cstheme="majorHAnsi"/>
        </w:rPr>
      </w:pPr>
      <w:r w:rsidRPr="00395785">
        <w:rPr>
          <w:rFonts w:asciiTheme="majorHAnsi" w:hAnsiTheme="majorHAnsi" w:cstheme="majorHAnsi"/>
        </w:rPr>
        <w:t>Text for mystyle3</w:t>
      </w:r>
    </w:p>
    <w:p w14:paraId="030CB7D7" w14:textId="0EA36F32" w:rsidR="00E044F6" w:rsidRDefault="00E044F6">
      <w:pPr>
        <w:pStyle w:val="FirstParagraph"/>
      </w:pPr>
    </w:p>
    <w:sectPr w:rsidR="00E044F6" w:rsidSect="00C11C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67FD02" w14:textId="77777777" w:rsidR="0059069D" w:rsidRDefault="0059069D">
      <w:pPr>
        <w:spacing w:after="0"/>
      </w:pPr>
      <w:r>
        <w:separator/>
      </w:r>
    </w:p>
  </w:endnote>
  <w:endnote w:type="continuationSeparator" w:id="0">
    <w:p w14:paraId="65B374B0" w14:textId="77777777" w:rsidR="0059069D" w:rsidRDefault="005906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B3C302" w14:textId="77777777" w:rsidR="0059069D" w:rsidRDefault="0059069D">
      <w:r>
        <w:separator/>
      </w:r>
    </w:p>
  </w:footnote>
  <w:footnote w:type="continuationSeparator" w:id="0">
    <w:p w14:paraId="3E81E689" w14:textId="77777777" w:rsidR="0059069D" w:rsidRDefault="005906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17F69BA"/>
    <w:multiLevelType w:val="multilevel"/>
    <w:tmpl w:val="C0761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E6EA0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8D88B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A4471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A924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6CA5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F36C1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4EE6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A36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44D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520C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03606E"/>
    <w:multiLevelType w:val="hybridMultilevel"/>
    <w:tmpl w:val="5E3ED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E73B6A"/>
    <w:multiLevelType w:val="multilevel"/>
    <w:tmpl w:val="643845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79215D7"/>
    <w:multiLevelType w:val="multilevel"/>
    <w:tmpl w:val="F4D05F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09074605">
    <w:abstractNumId w:val="0"/>
  </w:num>
  <w:num w:numId="2" w16cid:durableId="1876189466">
    <w:abstractNumId w:val="12"/>
  </w:num>
  <w:num w:numId="3" w16cid:durableId="1056121798">
    <w:abstractNumId w:val="10"/>
  </w:num>
  <w:num w:numId="4" w16cid:durableId="1487240553">
    <w:abstractNumId w:val="8"/>
  </w:num>
  <w:num w:numId="5" w16cid:durableId="1734161921">
    <w:abstractNumId w:val="7"/>
  </w:num>
  <w:num w:numId="6" w16cid:durableId="364215464">
    <w:abstractNumId w:val="6"/>
  </w:num>
  <w:num w:numId="7" w16cid:durableId="1458983109">
    <w:abstractNumId w:val="5"/>
  </w:num>
  <w:num w:numId="8" w16cid:durableId="1761488060">
    <w:abstractNumId w:val="9"/>
  </w:num>
  <w:num w:numId="9" w16cid:durableId="139882886">
    <w:abstractNumId w:val="4"/>
  </w:num>
  <w:num w:numId="10" w16cid:durableId="2059814083">
    <w:abstractNumId w:val="3"/>
  </w:num>
  <w:num w:numId="11" w16cid:durableId="434641871">
    <w:abstractNumId w:val="2"/>
  </w:num>
  <w:num w:numId="12" w16cid:durableId="2069834804">
    <w:abstractNumId w:val="1"/>
  </w:num>
  <w:num w:numId="13" w16cid:durableId="485318302">
    <w:abstractNumId w:val="11"/>
  </w:num>
  <w:num w:numId="14" w16cid:durableId="191550619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dgnword-docGUID" w:val="{A3624D85-1996-451C-9929-14652D745436}"/>
    <w:docVar w:name="dgnword-eventsink" w:val="567404632"/>
  </w:docVars>
  <w:rsids>
    <w:rsidRoot w:val="00590D07"/>
    <w:rsid w:val="00011C8B"/>
    <w:rsid w:val="000B418B"/>
    <w:rsid w:val="000F27FD"/>
    <w:rsid w:val="00125A4C"/>
    <w:rsid w:val="0016178E"/>
    <w:rsid w:val="0017156F"/>
    <w:rsid w:val="001757A9"/>
    <w:rsid w:val="00193C91"/>
    <w:rsid w:val="002E6BFC"/>
    <w:rsid w:val="00363B34"/>
    <w:rsid w:val="00395785"/>
    <w:rsid w:val="003D4573"/>
    <w:rsid w:val="003F5C2B"/>
    <w:rsid w:val="004148A0"/>
    <w:rsid w:val="00491224"/>
    <w:rsid w:val="004E29B3"/>
    <w:rsid w:val="005610F6"/>
    <w:rsid w:val="0059069D"/>
    <w:rsid w:val="00590D07"/>
    <w:rsid w:val="005A226E"/>
    <w:rsid w:val="005B5697"/>
    <w:rsid w:val="00603048"/>
    <w:rsid w:val="00675CBE"/>
    <w:rsid w:val="00691B37"/>
    <w:rsid w:val="006F678E"/>
    <w:rsid w:val="00767ED0"/>
    <w:rsid w:val="00784D58"/>
    <w:rsid w:val="008A243F"/>
    <w:rsid w:val="008B5E18"/>
    <w:rsid w:val="008D6863"/>
    <w:rsid w:val="00915D6C"/>
    <w:rsid w:val="009F3E2C"/>
    <w:rsid w:val="00A0634C"/>
    <w:rsid w:val="00AE65A8"/>
    <w:rsid w:val="00B86B75"/>
    <w:rsid w:val="00BC48D5"/>
    <w:rsid w:val="00BF1C1F"/>
    <w:rsid w:val="00BF3E14"/>
    <w:rsid w:val="00C00B0C"/>
    <w:rsid w:val="00C11CE9"/>
    <w:rsid w:val="00C16A6E"/>
    <w:rsid w:val="00C21CB7"/>
    <w:rsid w:val="00C36279"/>
    <w:rsid w:val="00CD2BA1"/>
    <w:rsid w:val="00E044F6"/>
    <w:rsid w:val="00E315A3"/>
    <w:rsid w:val="00EA38B5"/>
    <w:rsid w:val="00ED3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878DE"/>
  <w15:docId w15:val="{6B1547D8-9CA7-4978-83BF-7D83C89A0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F3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Heading1"/>
    <w:next w:val="BodyText"/>
    <w:autoRedefine/>
    <w:uiPriority w:val="9"/>
    <w:unhideWhenUsed/>
    <w:qFormat/>
    <w:rsid w:val="009F3E2C"/>
    <w:pPr>
      <w:numPr>
        <w:ilvl w:val="1"/>
      </w:numPr>
      <w:ind w:left="432"/>
      <w:outlineLvl w:val="1"/>
    </w:pPr>
    <w:rPr>
      <w:b w:val="0"/>
      <w:sz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691B37"/>
    <w:pPr>
      <w:spacing w:before="36" w:after="36"/>
    </w:pPr>
    <w:rPr>
      <w:color w:val="000000" w:themeColor="text1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BodyText"/>
    <w:link w:val="BodyText2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31849B" w:themeColor="accent5" w:themeShade="BF"/>
      <w:sz w:val="22"/>
    </w:rPr>
  </w:style>
  <w:style w:type="character" w:customStyle="1" w:styleId="BodyTextChar">
    <w:name w:val="Body Text Char"/>
    <w:basedOn w:val="DefaultParagraphFont"/>
    <w:link w:val="BodyText"/>
    <w:rsid w:val="00767ED0"/>
  </w:style>
  <w:style w:type="character" w:customStyle="1" w:styleId="BodyText2Char">
    <w:name w:val="Body Text 2 Char"/>
    <w:basedOn w:val="DefaultParagraphFont"/>
    <w:link w:val="BodyText2"/>
    <w:rsid w:val="00CD2BA1"/>
    <w:rPr>
      <w:color w:val="31849B" w:themeColor="accent5" w:themeShade="BF"/>
      <w:sz w:val="22"/>
    </w:rPr>
  </w:style>
  <w:style w:type="paragraph" w:styleId="BodyText3">
    <w:name w:val="Body Text 3"/>
    <w:basedOn w:val="Normal"/>
    <w:link w:val="BodyText3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E36C0A" w:themeColor="accent6" w:themeShade="BF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rsid w:val="00CD2BA1"/>
    <w:rPr>
      <w:color w:val="E36C0A" w:themeColor="accent6" w:themeShade="BF"/>
      <w:sz w:val="20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9F3E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F3E2C"/>
    <w:rPr>
      <w:rFonts w:ascii="Segoe UI" w:hAnsi="Segoe UI" w:cs="Segoe UI"/>
      <w:sz w:val="18"/>
      <w:szCs w:val="18"/>
    </w:rPr>
  </w:style>
  <w:style w:type="paragraph" w:customStyle="1" w:styleId="mystyle1">
    <w:name w:val="mystyle1"/>
    <w:basedOn w:val="Normal"/>
    <w:link w:val="mystyle1Char"/>
    <w:qFormat/>
    <w:rsid w:val="005A226E"/>
    <w:pPr>
      <w:spacing w:after="160" w:line="259" w:lineRule="auto"/>
    </w:pPr>
    <w:rPr>
      <w:rFonts w:ascii="Calibri" w:hAnsi="Calibri"/>
      <w:b/>
      <w:sz w:val="22"/>
      <w:szCs w:val="22"/>
    </w:rPr>
  </w:style>
  <w:style w:type="paragraph" w:customStyle="1" w:styleId="mystyle2">
    <w:name w:val="mystyle2"/>
    <w:basedOn w:val="Normal"/>
    <w:link w:val="mystyle2Char"/>
    <w:qFormat/>
    <w:rsid w:val="005A226E"/>
    <w:pPr>
      <w:shd w:val="clear" w:color="auto" w:fill="CFE5FD"/>
      <w:spacing w:after="240" w:line="259" w:lineRule="auto"/>
    </w:pPr>
    <w:rPr>
      <w:rFonts w:ascii="Calibri" w:hAnsi="Calibri"/>
      <w:b/>
      <w:color w:val="365F91" w:themeColor="accent1" w:themeShade="BF"/>
      <w:sz w:val="22"/>
      <w:szCs w:val="22"/>
    </w:rPr>
  </w:style>
  <w:style w:type="character" w:customStyle="1" w:styleId="mystyle1Char">
    <w:name w:val="mystyle1 Char"/>
    <w:basedOn w:val="DefaultParagraphFont"/>
    <w:link w:val="mystyle1"/>
    <w:rsid w:val="005A226E"/>
    <w:rPr>
      <w:rFonts w:ascii="Calibri" w:hAnsi="Calibri"/>
      <w:b/>
      <w:sz w:val="22"/>
      <w:szCs w:val="22"/>
    </w:rPr>
  </w:style>
  <w:style w:type="paragraph" w:customStyle="1" w:styleId="mystyle3">
    <w:name w:val="mystyle3"/>
    <w:basedOn w:val="Normal"/>
    <w:link w:val="mystyle3Char"/>
    <w:qFormat/>
    <w:rsid w:val="005A226E"/>
    <w:pPr>
      <w:pBdr>
        <w:top w:val="single" w:sz="4" w:space="1" w:color="4F6228" w:themeColor="accent3" w:themeShade="80"/>
        <w:left w:val="single" w:sz="4" w:space="4" w:color="4F6228" w:themeColor="accent3" w:themeShade="80"/>
        <w:bottom w:val="single" w:sz="4" w:space="1" w:color="4F6228" w:themeColor="accent3" w:themeShade="80"/>
        <w:right w:val="single" w:sz="4" w:space="4" w:color="4F6228" w:themeColor="accent3" w:themeShade="80"/>
      </w:pBdr>
      <w:spacing w:after="240" w:line="259" w:lineRule="auto"/>
    </w:pPr>
    <w:rPr>
      <w:rFonts w:ascii="Calibri" w:hAnsi="Calibri"/>
      <w:color w:val="4F6228" w:themeColor="accent3" w:themeShade="80"/>
      <w:sz w:val="20"/>
      <w:szCs w:val="22"/>
    </w:rPr>
  </w:style>
  <w:style w:type="character" w:customStyle="1" w:styleId="mystyle2Char">
    <w:name w:val="mystyle2 Char"/>
    <w:basedOn w:val="DefaultParagraphFont"/>
    <w:link w:val="mystyle2"/>
    <w:rsid w:val="005A226E"/>
    <w:rPr>
      <w:rFonts w:ascii="Calibri" w:hAnsi="Calibri"/>
      <w:b/>
      <w:color w:val="365F91" w:themeColor="accent1" w:themeShade="BF"/>
      <w:sz w:val="22"/>
      <w:szCs w:val="22"/>
      <w:shd w:val="clear" w:color="auto" w:fill="CFE5FD"/>
    </w:rPr>
  </w:style>
  <w:style w:type="character" w:customStyle="1" w:styleId="mystyle3Char">
    <w:name w:val="mystyle3 Char"/>
    <w:basedOn w:val="DefaultParagraphFont"/>
    <w:link w:val="mystyle3"/>
    <w:rsid w:val="005A226E"/>
    <w:rPr>
      <w:rFonts w:ascii="Calibri" w:hAnsi="Calibri"/>
      <w:color w:val="4F6228" w:themeColor="accent3" w:themeShade="80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tyletemplate</dc:title>
  <dc:creator>Andreas Handel</dc:creator>
  <cp:lastModifiedBy>Luisi, Nicole</cp:lastModifiedBy>
  <cp:revision>14</cp:revision>
  <dcterms:created xsi:type="dcterms:W3CDTF">2020-10-07T22:11:00Z</dcterms:created>
  <dcterms:modified xsi:type="dcterms:W3CDTF">2024-10-06T18:23:00Z</dcterms:modified>
</cp:coreProperties>
</file>